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B</w:t>
      </w:r>
      <w:r>
        <w:t xml:space="preserve"> </w:t>
      </w:r>
      <w:r>
        <w:t xml:space="preserve">CE</w:t>
      </w:r>
      <w:r>
        <w:t xml:space="preserve"> </w:t>
      </w:r>
      <w:r>
        <w:t xml:space="preserve">model</w:t>
      </w:r>
      <w:r>
        <w:t xml:space="preserve"> </w:t>
      </w:r>
      <w:r>
        <w:t xml:space="preserve">scenarios</w:t>
      </w:r>
    </w:p>
    <w:p>
      <w:pPr>
        <w:pStyle w:val="Author"/>
      </w:pPr>
      <w:r>
        <w:t xml:space="preserve">Niklaus</w:t>
      </w:r>
      <w:r>
        <w:t xml:space="preserve"> </w:t>
      </w:r>
      <w:r>
        <w:t xml:space="preserve">Meie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VerbatimChar"/>
        </w:rPr>
        <w:t xml:space="preserve">## [1] "Outcomes depending on ED relative bleed reduction parameter"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/scenarios_20231114.15h16m31s_files/figure-docx/Comparison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utcomes depending on ED maximum bleed reduction period parameter"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s/scenarios_20231114.15h16m31s_files/figure-docx/Comparison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utcomes depending on ED bleed rate increase per year parameter"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s/scenarios_20231114.15h16m31s_files/figure-docx/Comparison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utcomes depending on ED success probability parameter"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/scenarios_20231114.15h16m31s_files/figure-docx/Comparison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cremental Outcomes depending on ED relative bleed reduction parameter"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/scenarios_20231114.15h16m31s_files/figure-docx/Comparison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cremental Outcomes depending on ED maximum bleed reduction period parameter"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ults/scenarios_20231114.15h16m31s_files/figure-docx/Comparison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cremental Outcomes depending on ED bleed rate increase per year parameter"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text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hline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sults/scenarios_20231114.15h16m31s_files/figure-docx/Comparison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cremental Outcomes depending on ED success probability parameter"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sults/scenarios_20231114.15h16m31s_files/figure-docx/Comparison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sults/scenarios_20231114.15h16m31s_files/figure-docx/Comparison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ults/scenarios_20231114.15h16m31s_files/figure-docx/Comparison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omparison 1 day vs 7 day bleed disutilit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ison 1 day vs 7 day bleed disutility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IN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IN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RANACOG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0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4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hyl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4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4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201</w:t>
            </w:r>
          </w:p>
        </w:tc>
      </w:tr>
    </w:tbl>
    <w:p/>
    <w:p>
      <w:pPr>
        <w:pStyle w:val="TableCaption"/>
      </w:pPr>
      <w:r>
        <w:t xml:space="preserve">Comparison base case vs 5x costs per day ICU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ison base case vs 5x costs per day ICU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costs hosp per bl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IN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costs hosp per bl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IN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RANACOG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0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96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12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1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hyl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4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3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97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0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4729</w:t>
            </w:r>
          </w:p>
        </w:tc>
      </w:tr>
    </w:tbl>
    <w:p/>
    <w:p>
      <w:pPr>
        <w:pStyle w:val="TableCaption"/>
      </w:pPr>
      <w:r>
        <w:t xml:space="preserve">Comparison base case no treatment switching for Etranacogene Dezaparvove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ison base case no treatment switching for Etranacogene Dezaparvovec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costs FIX prophyl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IN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costs FIX prophyl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IN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RANACOG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0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5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4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hyl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4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9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4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9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5685</w:t>
            </w:r>
          </w:p>
        </w:tc>
      </w:tr>
    </w:tbl>
    <w:p/>
    <w:p>
      <w:pPr>
        <w:pStyle w:val="TableCaption"/>
      </w:pPr>
      <w:r>
        <w:t xml:space="preserve">Comparison base case no vial shar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ison base case no vial sharing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costs FIX prophyl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IN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costs FIX prophyl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IN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RANACOG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0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5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93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hyl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4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9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2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4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8997</w:t>
            </w:r>
          </w:p>
        </w:tc>
      </w:tr>
    </w:tbl>
    <w:p/>
    <w:p>
      <w:pPr>
        <w:pStyle w:val="TableCaption"/>
      </w:pPr>
      <w:r>
        <w:t xml:space="preserve">Comparison base case no vial shar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ison base case no vial sharing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IN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IN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costs FIX prophyl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costs FIX prophylax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RANACOG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0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9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5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6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hyl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4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3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0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9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3125</w:t>
            </w:r>
          </w:p>
        </w:tc>
      </w:tr>
    </w:tbl>
    <w:p/>
    <w:p>
      <w:pPr>
        <w:pStyle w:val="TableCaption"/>
      </w:pPr>
      <w:r>
        <w:t xml:space="preserve">Comparison base case no vial shar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ison base case no vial sharing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IN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IN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costs FIX prophyl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costs FIX prophylax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RANACOG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0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3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5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1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hyl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4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1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75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9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7681</w:t>
            </w:r>
          </w:p>
        </w:tc>
      </w:tr>
    </w:tbl>
    <w:p/>
    <w:p>
      <w:pPr>
        <w:pStyle w:val="TableCaption"/>
      </w:pPr>
      <w:r>
        <w:t xml:space="preserve">Comparison base case vs. German utilit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ison base case vs. German utilities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seline IN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total co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cenario IN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RANACOG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0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4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hylax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4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4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1900</w:t>
            </w:r>
          </w:p>
        </w:tc>
      </w:tr>
    </w:tbl>
    <w:p/>
    <w:p>
      <w:pPr>
        <w:pStyle w:val="TableCaption"/>
      </w:pPr>
      <w:r>
        <w:t xml:space="preserve">Comparison Table all scenari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ison Table all scenario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cremental Costs [EUR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MB [EU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439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455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1: 7 day bleed disut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032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20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2: 5x costs per day in IC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8448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472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3: No treatment switc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82096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568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4: No vial shar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0890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899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5: Cost-minim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439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439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6: Age 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1418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037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7: Age 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9886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75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8: German ut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03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189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9: Duration of maximum bleed reduction 20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635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068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10: Duration of maximum bleed reduction 30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72100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135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11: Bleed rate increase 20% per 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573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34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enario 12: Bleed rate increase 30% per 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5880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2413.8</w:t>
            </w:r>
          </w:p>
        </w:tc>
      </w:tr>
    </w:tbl>
    <w:bookmarkStart w:id="50" w:name="system-information"/>
    <w:p>
      <w:pPr>
        <w:pStyle w:val="Heading1"/>
      </w:pPr>
      <w:r>
        <w:t xml:space="preserve">System information</w:t>
      </w:r>
    </w:p>
    <w:p>
      <w:pPr>
        <w:pStyle w:val="SourceCode"/>
      </w:pPr>
      <w:r>
        <w:rPr>
          <w:rStyle w:val="VerbatimChar"/>
        </w:rPr>
        <w:t xml:space="preserve">Sys.info()</w:t>
      </w:r>
    </w:p>
    <w:p>
      <w:pPr>
        <w:pStyle w:val="SourceCode"/>
      </w:pPr>
      <w:r>
        <w:rPr>
          <w:rStyle w:val="VerbatimChar"/>
        </w:rPr>
        <w:t xml:space="preserve">   sysname        release        version       nodename        machine          login           user effective_user </w:t>
      </w:r>
      <w:r>
        <w:br/>
      </w:r>
      <w:r>
        <w:rPr>
          <w:rStyle w:val="VerbatimChar"/>
        </w:rPr>
        <w:t xml:space="preserve"> "Windows"       "10 x64"  "build 19045"       "M04486"       "x86-64"         "min1"         "min1"         "min1" </w:t>
      </w:r>
    </w:p>
    <w:p>
      <w:pPr>
        <w:pStyle w:val="SourceCode"/>
      </w:pPr>
      <w:r>
        <w:rPr>
          <w:rStyle w:val="VerbatimChar"/>
        </w:rPr>
        <w:t xml:space="preserve">sessionInfo(package = NULL)</w:t>
      </w:r>
    </w:p>
    <w:p>
      <w:pPr>
        <w:pStyle w:val="FirstParagraph"/>
      </w:pPr>
      <w:r>
        <w:t xml:space="preserve">R version 4.3.1 (2023-06-16 ucrt)</w:t>
      </w:r>
      <w:r>
        <w:t xml:space="preserve"> </w:t>
      </w:r>
      <w:r>
        <w:t xml:space="preserve">Platform: x86_64-w64-mingw32/x64 (64-bit)</w:t>
      </w:r>
      <w:r>
        <w:t xml:space="preserve"> </w:t>
      </w:r>
      <w:r>
        <w:t xml:space="preserve">Running under: Windows 10 x64 (build 19045)</w:t>
      </w:r>
    </w:p>
    <w:p>
      <w:pPr>
        <w:pStyle w:val="BodyText"/>
      </w:pPr>
      <w:r>
        <w:t xml:space="preserve">Matrix products: default</w:t>
      </w:r>
    </w:p>
    <w:p>
      <w:pPr>
        <w:pStyle w:val="BodyText"/>
      </w:pPr>
      <w:r>
        <w:t xml:space="preserve">locale:</w:t>
      </w:r>
      <w:r>
        <w:t xml:space="preserve"> </w:t>
      </w:r>
      <w:r>
        <w:t xml:space="preserve">[1] LC_COLLATE=German_Switzerland.utf8 LC_CTYPE=German_Switzerland.utf8 LC_MONETARY=German_Switzerland.utf8 LC_NUMERIC=C LC_TIME=German_Switzerland.utf8</w:t>
      </w:r>
    </w:p>
    <w:p>
      <w:pPr>
        <w:pStyle w:val="BodyText"/>
      </w:pPr>
      <w:r>
        <w:t xml:space="preserve">time zone: Europe/Zurich</w:t>
      </w:r>
      <w:r>
        <w:t xml:space="preserve"> </w:t>
      </w:r>
      <w:r>
        <w:t xml:space="preserve">tzcode source: internal</w:t>
      </w:r>
    </w:p>
    <w:p>
      <w:pPr>
        <w:pStyle w:val="BodyText"/>
      </w:pPr>
      <w:r>
        <w:t xml:space="preserve">attached base packages:</w:t>
      </w:r>
      <w:r>
        <w:t xml:space="preserve"> </w:t>
      </w:r>
      <w:r>
        <w:t xml:space="preserve">[1] stats graphics grDevices utils datasets methods base</w:t>
      </w:r>
    </w:p>
    <w:p>
      <w:pPr>
        <w:pStyle w:val="BodyText"/>
      </w:pPr>
      <w:r>
        <w:t xml:space="preserve">other attached packages:</w:t>
      </w:r>
      <w:r>
        <w:t xml:space="preserve"> </w:t>
      </w:r>
      <w:r>
        <w:t xml:space="preserve">[1] kableExtra_1.3.4 rmarkdown_2.23 ggrepel_0.9.3 plyr_1.8.8 ggpubr_0.6.0 truncnorm_1.0-9 lookup_1.0 data.table_1.14.8 pander_0.6.5 RColorBrewer_1.1-3</w:t>
      </w:r>
      <w:r>
        <w:t xml:space="preserve"> </w:t>
      </w:r>
      <w:r>
        <w:t xml:space="preserve">[11] ggplot2_3.4.2</w:t>
      </w:r>
    </w:p>
    <w:p>
      <w:pPr>
        <w:pStyle w:val="BodyText"/>
      </w:pPr>
      <w:r>
        <w:t xml:space="preserve">loaded via a namespace (and not attached):</w:t>
      </w:r>
      <w:r>
        <w:t xml:space="preserve"> </w:t>
      </w:r>
      <w:r>
        <w:t xml:space="preserve">[1] utf8_1.2.3 generics_0.1.3 tidyr_1.3.0 rstatix_0.7.2 xml2_1.3.5 stringi_1.7.12 digest_0.6.33 magrittr_2.0.3 evaluate_0.21 grid_4.3.1 fastmap_1.1.1</w:t>
      </w:r>
      <w:r>
        <w:br/>
      </w:r>
      <w:r>
        <w:t xml:space="preserve">[12] backports_1.4.1 httr_1.4.6 rvest_1.0.3 purrr_1.0.1 fansi_1.0.4 viridisLite_0.4.2 scales_1.2.1 abind_1.4-5 cli_3.6.1 rlang_1.1.1 munsell_0.5.0</w:t>
      </w:r>
      <w:r>
        <w:br/>
      </w:r>
      <w:r>
        <w:t xml:space="preserve">[23] withr_2.5.0 yaml_2.3.7 tools_4.3.1 ggsignif_0.6.4 dplyr_1.1.2 colorspace_2.1-0 webshot_0.5.5 broom_1.0.5 vctrs_0.6.3 R6_2.5.1 lifecycle_1.0.3</w:t>
      </w:r>
      <w:r>
        <w:br/>
      </w:r>
      <w:r>
        <w:t xml:space="preserve">[34] stringr_1.5.0 car_3.1-2 pkgconfig_2.0.3 pillar_1.9.0 gtable_0.3.3 glue_1.6.2 Rcpp_1.0.11 systemfonts_1.0.4 highr_0.10 xfun_0.39 tibble_3.2.1</w:t>
      </w:r>
      <w:r>
        <w:br/>
      </w:r>
      <w:r>
        <w:t xml:space="preserve">[45] tidyselect_1.2.0 rstudioapi_0.15.0 knitr_1.43 farver_2.1.1 htmltools_0.5.5 labeling_0.4.2 svglite_2.1.2 carData_3.0-5 compiler_4.3.1</w:t>
      </w:r>
    </w:p>
    <w:bookmarkEnd w:id="50"/>
    <w:sectPr w:rsidR="000C17B0" w:rsidRPr="00B87869" w:rsidSect="004E3B5C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40" w:w="11907"/>
      <w:pgMar w:bottom="1440" w:footer="720" w:gutter="0" w:header="720" w:left="1440" w:right="1440" w:top="1440"/>
      <w:cols w:space="720"/>
      <w:titlePg/>
      <w:docGrid w:linePitch="25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54B80" w14:textId="77777777" w:rsidR="005D2545" w:rsidRDefault="005D25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FC508" w14:textId="77777777"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74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8FC509" w14:textId="77777777" w:rsidR="00B84FD9" w:rsidRDefault="00B84F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3D81" w14:textId="77777777" w:rsidR="005D2545" w:rsidRDefault="005D254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4BFF" w14:textId="77777777" w:rsidR="005D2545" w:rsidRDefault="005D25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FC507" w14:textId="343C7D0D" w:rsidR="00B84FD9" w:rsidRDefault="00B84FD9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03D7" w14:textId="5E99AEDC" w:rsidR="00292A5A" w:rsidRDefault="00160FCE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1BDB7E13" wp14:editId="5CDA0FEF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D27AC65A"/>
    <w:multiLevelType w:val="multilevel"/>
    <w:tmpl w:val="4CC21F4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290EA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99190278" w:numId="1">
    <w:abstractNumId w:val="1"/>
  </w:num>
  <w:num w16cid:durableId="58290987" w:numId="2">
    <w:abstractNumId w:val="0"/>
  </w:num>
  <w:num w16cid:durableId="1430590173" w:numId="3">
    <w:abstractNumId w:val="12"/>
  </w:num>
  <w:num w16cid:durableId="1259025498" w:numId="4">
    <w:abstractNumId w:val="13"/>
  </w:num>
  <w:num w16cid:durableId="2124494057" w:numId="5">
    <w:abstractNumId w:val="11"/>
  </w:num>
  <w:num w16cid:durableId="717171994" w:numId="6">
    <w:abstractNumId w:val="9"/>
  </w:num>
  <w:num w16cid:durableId="1238326534" w:numId="7">
    <w:abstractNumId w:val="8"/>
  </w:num>
  <w:num w16cid:durableId="1153569720" w:numId="8">
    <w:abstractNumId w:val="7"/>
  </w:num>
  <w:num w16cid:durableId="1588921276" w:numId="9">
    <w:abstractNumId w:val="6"/>
  </w:num>
  <w:num w16cid:durableId="895895057" w:numId="10">
    <w:abstractNumId w:val="10"/>
  </w:num>
  <w:num w16cid:durableId="1028992368" w:numId="11">
    <w:abstractNumId w:val="5"/>
  </w:num>
  <w:num w16cid:durableId="467867246" w:numId="12">
    <w:abstractNumId w:val="4"/>
  </w:num>
  <w:num w16cid:durableId="503978365" w:numId="13">
    <w:abstractNumId w:val="3"/>
  </w:num>
  <w:num w16cid:durableId="357048623" w:numId="14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1BE2"/>
    <w:pPr>
      <w:spacing w:after="120"/>
    </w:pPr>
    <w:rPr>
      <w:rFonts w:ascii="Lucida Sans" w:hAnsi="Lucida Sans"/>
      <w:sz w:val="19"/>
    </w:rPr>
  </w:style>
  <w:style w:styleId="Heading1" w:type="paragraph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after="0" w:before="240"/>
      <w:ind w:hanging="431" w:left="431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after="0" w:before="120"/>
      <w:ind w:hanging="578" w:left="578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after="0" w:before="120"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after="0" w:before="120"/>
      <w:ind w:hanging="862" w:left="862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after="0" w:before="120"/>
      <w:ind w:hanging="1009" w:left="1009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after="0" w:before="200"/>
      <w:outlineLvl w:val="6"/>
    </w:pPr>
    <w:rPr>
      <w:rFonts w:cstheme="majorBidi" w:eastAsiaTheme="majorEastAsia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after="0" w:before="200"/>
      <w:outlineLvl w:val="7"/>
    </w:pPr>
    <w:rPr>
      <w:rFonts w:cstheme="majorBidi" w:eastAsiaTheme="majorEastAsia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after="0" w:before="200"/>
      <w:outlineLvl w:val="8"/>
    </w:pPr>
    <w:rPr>
      <w:rFonts w:cstheme="majorBidi" w:eastAsiaTheme="majorEastAsia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E099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8405A4"/>
    <w:pPr>
      <w:spacing w:after="120" w:before="120"/>
    </w:pPr>
  </w:style>
  <w:style w:customStyle="1" w:styleId="Compact" w:type="paragraph">
    <w:name w:val="Compact"/>
    <w:basedOn w:val="BodyText"/>
    <w:qFormat/>
    <w:rsid w:val="003C03A6"/>
    <w:pPr>
      <w:keepNext/>
      <w:keepLines/>
      <w:widowControl w:val="0"/>
      <w:spacing w:after="0" w:before="0"/>
    </w:pPr>
    <w:rPr>
      <w:sz w:val="20"/>
    </w:rPr>
  </w:style>
  <w:style w:styleId="Title" w:type="paragraph">
    <w:name w:val="Title"/>
    <w:basedOn w:val="Normal"/>
    <w:next w:val="BodyText"/>
    <w:qFormat/>
    <w:rsid w:val="00B402A5"/>
    <w:pPr>
      <w:keepNext/>
      <w:keepLines/>
      <w:spacing w:after="240" w:before="360"/>
      <w:jc w:val="center"/>
    </w:pPr>
    <w:rPr>
      <w:rFonts w:cstheme="majorBidi" w:eastAsiaTheme="majorEastAsia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customStyle="1" w:styleId="Author" w:type="paragraph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styleId="Date" w:type="paragraph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al"/>
    <w:next w:val="BodyText"/>
    <w:qFormat/>
    <w:rsid w:val="006E0993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6E0993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styleId="BalloonText" w:type="paragraph">
    <w:name w:val="Balloon Text"/>
    <w:basedOn w:val="Normal"/>
    <w:link w:val="BalloonTextChar"/>
    <w:rsid w:val="006E0993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E0993"/>
    <w:rPr>
      <w:rFonts w:ascii="Tahoma" w:cs="Tahoma" w:hAnsi="Tahoma"/>
      <w:sz w:val="16"/>
      <w:szCs w:val="16"/>
    </w:rPr>
  </w:style>
  <w:style w:styleId="TOC1" w:type="paragraph">
    <w:name w:val="toc 1"/>
    <w:basedOn w:val="Normal"/>
    <w:next w:val="Normal"/>
    <w:autoRedefine/>
    <w:uiPriority w:val="39"/>
    <w:rsid w:val="006E0993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customStyle="1" w:styleId="Heading7Char" w:type="character">
    <w:name w:val="Heading 7 Char"/>
    <w:basedOn w:val="DefaultParagraphFont"/>
    <w:link w:val="Heading7"/>
    <w:rsid w:val="006E0993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rsid w:val="006E0993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rsid w:val="006E0993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BodyTextChar" w:type="character">
    <w:name w:val="Body Text Char"/>
    <w:basedOn w:val="DefaultParagraphFont"/>
    <w:link w:val="BodyText"/>
    <w:rsid w:val="006E0993"/>
    <w:rPr>
      <w:rFonts w:asciiTheme="majorHAnsi" w:hAnsiTheme="majorHAnsi"/>
    </w:rPr>
  </w:style>
  <w:style w:styleId="Header" w:type="paragraph">
    <w:name w:val="header"/>
    <w:basedOn w:val="Normal"/>
    <w:link w:val="HeaderChar"/>
    <w:rsid w:val="00B84F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84FD9"/>
    <w:rPr>
      <w:rFonts w:asciiTheme="majorHAnsi" w:hAnsiTheme="majorHAnsi"/>
    </w:rPr>
  </w:style>
  <w:style w:styleId="Footer" w:type="paragraph">
    <w:name w:val="footer"/>
    <w:basedOn w:val="Normal"/>
    <w:link w:val="FooterChar"/>
    <w:uiPriority w:val="99"/>
    <w:rsid w:val="00B84F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customStyle="1" w:styleId="EmptyLine" w:type="paragraph">
    <w:name w:val="EmptyLine"/>
    <w:basedOn w:val="Normal"/>
    <w:rsid w:val="00B84FD9"/>
    <w:pPr>
      <w:widowControl w:val="0"/>
      <w:spacing w:after="0" w:line="10" w:lineRule="exact"/>
    </w:pPr>
    <w:rPr>
      <w:rFonts w:cs="Times New Roman" w:eastAsia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B CE model scenarios</dc:title>
  <dc:creator>Niklaus Meier</dc:creator>
  <cp:keywords/>
  <dcterms:created xsi:type="dcterms:W3CDTF">2023-11-14T14:39:40Z</dcterms:created>
  <dcterms:modified xsi:type="dcterms:W3CDTF">2023-11-14T14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4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